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4B65B" w14:textId="4F524937" w:rsidR="00B57559" w:rsidRDefault="00905F90">
      <w:r>
        <w:rPr>
          <w:noProof/>
        </w:rPr>
        <w:drawing>
          <wp:inline distT="0" distB="0" distL="0" distR="0" wp14:anchorId="35F8184B" wp14:editId="2DD5EFC0">
            <wp:extent cx="6492240" cy="4057650"/>
            <wp:effectExtent l="0" t="0" r="3810" b="0"/>
            <wp:docPr id="1" name="Picture 1" descr="A picture containing text, indoor, monitor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indoor, monitor, screensho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FA0F2" w14:textId="03430354" w:rsidR="00EC25DE" w:rsidRDefault="00EC25DE"/>
    <w:p w14:paraId="3CE3645D" w14:textId="7A8E1C20" w:rsidR="00CD1C20" w:rsidRDefault="00CD1C20"/>
    <w:p w14:paraId="38D9EE63" w14:textId="1EBE2A7E" w:rsidR="00CD1C20" w:rsidRDefault="00CD1C20">
      <w:r>
        <w:rPr>
          <w:noProof/>
        </w:rPr>
        <w:lastRenderedPageBreak/>
        <w:drawing>
          <wp:inline distT="0" distB="0" distL="0" distR="0" wp14:anchorId="0070F407" wp14:editId="5E0B13C0">
            <wp:extent cx="6492240" cy="4057650"/>
            <wp:effectExtent l="0" t="0" r="3810" b="0"/>
            <wp:docPr id="3" name="Picture 3" descr="A picture containing text, indoor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indoor, screensho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EF00A" w14:textId="285331F2" w:rsidR="00EC25DE" w:rsidRDefault="00EC25DE">
      <w:r>
        <w:rPr>
          <w:noProof/>
        </w:rPr>
        <w:drawing>
          <wp:inline distT="0" distB="0" distL="0" distR="0" wp14:anchorId="1AAFD46D" wp14:editId="4ACBE94E">
            <wp:extent cx="6492240" cy="4057650"/>
            <wp:effectExtent l="0" t="0" r="3810" b="0"/>
            <wp:docPr id="2" name="Picture 2" descr="A picture containing text, indoor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indoor, screensho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C25DE" w:rsidSect="00C9434B">
      <w:pgSz w:w="12240" w:h="15840"/>
      <w:pgMar w:top="1440" w:right="1008" w:bottom="144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NjMzNjMyNDY1NTZS0lEKTi0uzszPAykwrgUAeT1cHywAAAA="/>
  </w:docVars>
  <w:rsids>
    <w:rsidRoot w:val="00905F90"/>
    <w:rsid w:val="00905F90"/>
    <w:rsid w:val="00B57559"/>
    <w:rsid w:val="00C9434B"/>
    <w:rsid w:val="00CD1C20"/>
    <w:rsid w:val="00EC2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C0A9FD"/>
  <w15:chartTrackingRefBased/>
  <w15:docId w15:val="{2BCE24E2-61F9-4F7B-96E4-E856A4982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McClelland</dc:creator>
  <cp:keywords/>
  <dc:description/>
  <cp:lastModifiedBy>Kelly McClelland</cp:lastModifiedBy>
  <cp:revision>4</cp:revision>
  <dcterms:created xsi:type="dcterms:W3CDTF">2022-01-04T02:23:00Z</dcterms:created>
  <dcterms:modified xsi:type="dcterms:W3CDTF">2022-01-04T03:05:00Z</dcterms:modified>
</cp:coreProperties>
</file>